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Kuwait</w:t>
      </w:r>
      <w:r>
        <w:t xml:space="preserve"> </w:t>
      </w:r>
      <w:r>
        <w:t xml:space="preserve">City</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Electronics Engineer position at your esteemed organization in Kuwait City. With a strong academic background in electronics engineering, hands-on experience in designing and implementing advanced electronic systems, and a passion for innovation, I am confident that my skills align with the requirements of this role. As someone who has always been drawn to the dynamic field of electronics, I am eager to contribute my expertise to a forward-thinking company in Kuwait City, where technology and engineering play a pivotal role in shaping the future.</w:t>
      </w:r>
    </w:p>
    <w:p>
      <w:pPr>
        <w:pStyle w:val="BodyText"/>
      </w:pPr>
      <w:r>
        <w:t xml:space="preserve">My journey as an Electronics Engineer began with a degree in Electrical and Electronic Engineering from [University Name], where I developed a deep understanding of circuit design, microcontroller programming, and signal processing. During my studies, I consistently ranked among the top students, which allowed me to participate in cutting-edge research projects such as the development of low-power sensor networks for environmental monitoring. These experiences not only honed my technical skills but also instilled in me a problem-solving mindset that I carry into every project.</w:t>
      </w:r>
    </w:p>
    <w:p>
      <w:pPr>
        <w:pStyle w:val="BodyText"/>
      </w:pPr>
      <w:r>
        <w:t xml:space="preserve">After graduation, I joined [Previous Company Name], where I worked as an Electronics Engineer for three years. In this role, I was responsible for designing and testing electronic circuits, troubleshooting complex systems, and collaborating with cross-functional teams to deliver innovative solutions. One of my most significant achievements was leading the development of a custom control system for industrial automation, which reduced operational costs by 20% and improved efficiency by 15%. This project required me to integrate hardware and software components while adhering to strict deadlines, demonstrating my ability to manage complex tasks under pressure.</w:t>
      </w:r>
    </w:p>
    <w:p>
      <w:pPr>
        <w:pStyle w:val="BodyText"/>
      </w:pPr>
      <w:r>
        <w:t xml:space="preserve">Another key aspect of my career has been my focus on emerging technologies. I have worked extensively with Internet of Things (IoT) devices, embedded systems, and automation solutions. For instance, I designed a smart grid system that optimized energy distribution for a commercial client in [Location], which was recognized as a best practice in sustainable engineering. These projects reflect my commitment to leveraging electronics engineering to address real-world challenges, a value I believe is critical for success in Kuwait City's rapidly evolving technological landscape.</w:t>
      </w:r>
    </w:p>
    <w:p>
      <w:pPr>
        <w:pStyle w:val="BodyText"/>
      </w:pPr>
      <w:r>
        <w:t xml:space="preserve">Kuwait City, with its ambitious infrastructure projects and growing emphasis on smart technology, represents an ideal environment for an Electronics Engineer like myself. The city's initiatives in renewable energy, telecommunications, and urban development create a unique opportunity to contribute to transformative projects that impact both the economy and the quality of life for residents. I am particularly drawn to your organization's reputation for innovation and excellence in engineering solutions, which aligns perfectly with my professional goals.</w:t>
      </w:r>
    </w:p>
    <w:p>
      <w:pPr>
        <w:pStyle w:val="BodyText"/>
      </w:pPr>
      <w:r>
        <w:t xml:space="preserve">What sets me apart as an Electronics Engineer is my ability to combine technical expertise with a collaborative approach. I thrive in team environments where ideas are shared freely, and challenges are met with creativity. My experience working on multidisciplinary teams has taught me the importance of communication, adaptability, and attention to detail—qualities that I believe are essential for any engineer aiming to make a meaningful impact.</w:t>
      </w:r>
    </w:p>
    <w:p>
      <w:pPr>
        <w:pStyle w:val="BodyText"/>
      </w:pPr>
      <w:r>
        <w:t xml:space="preserve">In addition to my technical skills, I am fluent in English and Arabic, which allows me to effectively communicate with stakeholders and clients in Kuwait City. This linguistic versatility ensures that I can contribute seamlessly to projects that require interaction with local teams and international partners. Furthermore, I am certified in [Relevant Certification, e.g., "Cisco Networking Academy" or "Certified Electronics Technician"], which underscores my dedication to maintaining the highest standards of professionalism.</w:t>
      </w:r>
    </w:p>
    <w:p>
      <w:pPr>
        <w:pStyle w:val="BodyText"/>
      </w:pPr>
      <w:r>
        <w:t xml:space="preserve">I am particularly interested in the opportunity to work in Kuwait City because of its strategic position as a hub for technological advancement in the Middle East. The city's investment in infrastructure and its growing demand for skilled engineers make it an exciting place to grow professionally. I am eager to bring my knowledge of electronics engineering to your organization, where I can contribute to projects that drive innovation and support the region's development goals.</w:t>
      </w:r>
    </w:p>
    <w:p>
      <w:pPr>
        <w:pStyle w:val="BodyText"/>
      </w:pPr>
      <w:r>
        <w:t xml:space="preserve">Thank you for considering my application. I would welcome the opportunity to discuss how my background, skills, and enthusiasm for electronics engineering can benefit your company. Please feel free to contact me at [Your Phone Number] or [Your Email Address] at your earliest convenience. I look forward to the possibility of contributing to your team in Kuwai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 in Kuwait City</dc:title>
  <dc:creator/>
  <cp:keywords/>
  <dcterms:created xsi:type="dcterms:W3CDTF">2026-05-03T06:13:15Z</dcterms:created>
  <dcterms:modified xsi:type="dcterms:W3CDTF">2026-05-03T06:13:15Z</dcterms:modified>
</cp:coreProperties>
</file>

<file path=docProps/custom.xml><?xml version="1.0" encoding="utf-8"?>
<Properties xmlns="http://schemas.openxmlformats.org/officeDocument/2006/custom-properties" xmlns:vt="http://schemas.openxmlformats.org/officeDocument/2006/docPropsVTypes"/>
</file>